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D34CD8" w14:textId="7B48CC62" w:rsidR="006D46C7" w:rsidRPr="00BA3F1C" w:rsidRDefault="00F42CF6" w:rsidP="00F42CF6">
      <w:pPr>
        <w:jc w:val="center"/>
        <w:rPr>
          <w:sz w:val="36"/>
          <w:szCs w:val="36"/>
        </w:rPr>
      </w:pPr>
      <w:r w:rsidRPr="00BA3F1C">
        <w:rPr>
          <w:sz w:val="36"/>
          <w:szCs w:val="36"/>
        </w:rPr>
        <w:t>ECCSKC Church Pastor Application Form</w:t>
      </w:r>
    </w:p>
    <w:p w14:paraId="4F86FA56" w14:textId="77777777" w:rsidR="00BA3F1C" w:rsidRPr="001B536A" w:rsidRDefault="00BA3F1C" w:rsidP="00F42CF6">
      <w:pPr>
        <w:jc w:val="center"/>
        <w:rPr>
          <w:b/>
          <w:bCs/>
          <w:sz w:val="32"/>
          <w:szCs w:val="32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861"/>
        <w:gridCol w:w="1861"/>
        <w:gridCol w:w="1873"/>
        <w:gridCol w:w="1960"/>
        <w:gridCol w:w="2273"/>
        <w:gridCol w:w="67"/>
      </w:tblGrid>
      <w:tr w:rsidR="00F42CF6" w14:paraId="2A943DEE" w14:textId="77777777" w:rsidTr="00A24B59">
        <w:trPr>
          <w:gridAfter w:val="1"/>
          <w:wAfter w:w="67" w:type="dxa"/>
          <w:trHeight w:val="64"/>
        </w:trPr>
        <w:tc>
          <w:tcPr>
            <w:tcW w:w="9828" w:type="dxa"/>
            <w:gridSpan w:val="5"/>
          </w:tcPr>
          <w:p w14:paraId="7F8C26B0" w14:textId="77777777" w:rsidR="00F42CF6" w:rsidRPr="00BA3F1C" w:rsidRDefault="00F42CF6">
            <w:pPr>
              <w:rPr>
                <w:sz w:val="28"/>
                <w:szCs w:val="28"/>
              </w:rPr>
            </w:pPr>
          </w:p>
          <w:p w14:paraId="65DF084B" w14:textId="49B2EF65" w:rsidR="00F42CF6" w:rsidRDefault="00F42CF6">
            <w:pPr>
              <w:rPr>
                <w:sz w:val="24"/>
                <w:szCs w:val="24"/>
              </w:rPr>
            </w:pPr>
            <w:r w:rsidRPr="00BA3F1C">
              <w:rPr>
                <w:sz w:val="32"/>
                <w:szCs w:val="32"/>
              </w:rPr>
              <w:t>Personal Information</w:t>
            </w:r>
            <w:r w:rsidRPr="00F42CF6">
              <w:rPr>
                <w:sz w:val="28"/>
                <w:szCs w:val="28"/>
              </w:rPr>
              <w:t xml:space="preserve">       </w:t>
            </w:r>
            <w:r w:rsidRPr="00F42CF6">
              <w:rPr>
                <w:sz w:val="24"/>
                <w:szCs w:val="24"/>
              </w:rPr>
              <w:t xml:space="preserve">                                                   </w:t>
            </w:r>
            <w:r w:rsidRPr="0097037F">
              <w:rPr>
                <w:sz w:val="28"/>
                <w:szCs w:val="28"/>
              </w:rPr>
              <w:t>Date________________</w:t>
            </w:r>
          </w:p>
          <w:p w14:paraId="23793E14" w14:textId="77777777" w:rsidR="00F42CF6" w:rsidRDefault="00F42CF6">
            <w:pPr>
              <w:rPr>
                <w:sz w:val="24"/>
                <w:szCs w:val="24"/>
              </w:rPr>
            </w:pPr>
          </w:p>
          <w:p w14:paraId="096153AA" w14:textId="79028B22" w:rsidR="00F42CF6" w:rsidRDefault="00F42C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_____________________________________________________________________</w:t>
            </w:r>
          </w:p>
          <w:p w14:paraId="081DD378" w14:textId="61121F03" w:rsidR="00F42CF6" w:rsidRDefault="00F42C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Last                                            First                                     Middle</w:t>
            </w:r>
          </w:p>
          <w:p w14:paraId="0F3C92A1" w14:textId="77777777" w:rsidR="00A60A2F" w:rsidRDefault="00A60A2F">
            <w:pPr>
              <w:rPr>
                <w:sz w:val="24"/>
                <w:szCs w:val="24"/>
              </w:rPr>
            </w:pPr>
          </w:p>
          <w:p w14:paraId="65437A3B" w14:textId="32B3428D" w:rsidR="009A6791" w:rsidRDefault="009A67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inese </w:t>
            </w:r>
            <w:r w:rsidR="00A60A2F">
              <w:rPr>
                <w:sz w:val="24"/>
                <w:szCs w:val="24"/>
              </w:rPr>
              <w:t>Name: _</w:t>
            </w:r>
            <w:r>
              <w:rPr>
                <w:sz w:val="24"/>
                <w:szCs w:val="24"/>
              </w:rPr>
              <w:t>_____________________________________________________________</w:t>
            </w:r>
          </w:p>
          <w:p w14:paraId="0D057EFE" w14:textId="77777777" w:rsidR="009A6791" w:rsidRDefault="009A6791">
            <w:pPr>
              <w:rPr>
                <w:sz w:val="24"/>
                <w:szCs w:val="24"/>
              </w:rPr>
            </w:pPr>
          </w:p>
          <w:p w14:paraId="2B267605" w14:textId="14C7AFD9" w:rsidR="00F42CF6" w:rsidRDefault="00F42C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 Address _____________________________________________________________</w:t>
            </w:r>
          </w:p>
          <w:p w14:paraId="4BB1C952" w14:textId="5FBBDF29" w:rsidR="00AA0972" w:rsidRDefault="00AA097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Number                                                     Street</w:t>
            </w:r>
          </w:p>
          <w:p w14:paraId="145D1FBE" w14:textId="539776FE" w:rsidR="00F42CF6" w:rsidRDefault="00F42CF6">
            <w:pPr>
              <w:rPr>
                <w:sz w:val="24"/>
                <w:szCs w:val="24"/>
              </w:rPr>
            </w:pPr>
          </w:p>
          <w:p w14:paraId="74BCC63D" w14:textId="0DFD6B3A" w:rsidR="00F42CF6" w:rsidRDefault="00F42C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______________________________________________________________</w:t>
            </w:r>
          </w:p>
          <w:p w14:paraId="07787C96" w14:textId="208C3FCB" w:rsidR="00F42CF6" w:rsidRDefault="00F42C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City                           State                             Zip</w:t>
            </w:r>
          </w:p>
          <w:p w14:paraId="3F780718" w14:textId="77777777" w:rsidR="00AA0972" w:rsidRDefault="00AA0972">
            <w:pPr>
              <w:rPr>
                <w:sz w:val="24"/>
                <w:szCs w:val="24"/>
              </w:rPr>
            </w:pPr>
          </w:p>
          <w:p w14:paraId="6D8271EE" w14:textId="2D12575C" w:rsidR="00AA0972" w:rsidRDefault="00AA097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rth Date: ___________________________________</w:t>
            </w:r>
            <w:r w:rsidR="0085126F">
              <w:rPr>
                <w:sz w:val="24"/>
                <w:szCs w:val="24"/>
              </w:rPr>
              <w:t xml:space="preserve">_ </w:t>
            </w:r>
            <w:r w:rsidR="0070062F">
              <w:rPr>
                <w:sz w:val="24"/>
                <w:szCs w:val="24"/>
              </w:rPr>
              <w:t xml:space="preserve">Gender____________ </w:t>
            </w:r>
            <w:r w:rsidR="00265237">
              <w:rPr>
                <w:sz w:val="24"/>
                <w:szCs w:val="24"/>
              </w:rPr>
              <w:t>(</w:t>
            </w:r>
            <w:r w:rsidR="009A125D">
              <w:rPr>
                <w:sz w:val="24"/>
                <w:szCs w:val="24"/>
              </w:rPr>
              <w:t>Male only)</w:t>
            </w:r>
          </w:p>
          <w:p w14:paraId="35738BF6" w14:textId="47B95C2F" w:rsidR="0085126F" w:rsidRDefault="007006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05DC2D73" w14:textId="6D86BF29" w:rsidR="00AA0972" w:rsidRDefault="00AA097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ephone: ___________________________</w:t>
            </w:r>
            <w:r w:rsidR="00A60A2F">
              <w:rPr>
                <w:sz w:val="24"/>
                <w:szCs w:val="24"/>
              </w:rPr>
              <w:t>_</w:t>
            </w:r>
            <w:r>
              <w:rPr>
                <w:sz w:val="24"/>
                <w:szCs w:val="24"/>
              </w:rPr>
              <w:t>_____________________________________</w:t>
            </w:r>
          </w:p>
          <w:p w14:paraId="24AF7CF6" w14:textId="2E6B4312" w:rsidR="00AA0972" w:rsidRDefault="00AA097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Home                                    Office                                </w:t>
            </w:r>
            <w:r w:rsidR="00A60A2F">
              <w:rPr>
                <w:sz w:val="24"/>
                <w:szCs w:val="24"/>
              </w:rPr>
              <w:t xml:space="preserve">    </w:t>
            </w:r>
            <w:r>
              <w:rPr>
                <w:sz w:val="24"/>
                <w:szCs w:val="24"/>
              </w:rPr>
              <w:t xml:space="preserve"> Cell</w:t>
            </w:r>
          </w:p>
          <w:p w14:paraId="69672329" w14:textId="01C6B0A6" w:rsidR="00AA0972" w:rsidRDefault="00AA0972">
            <w:pPr>
              <w:rPr>
                <w:sz w:val="24"/>
                <w:szCs w:val="24"/>
              </w:rPr>
            </w:pPr>
          </w:p>
          <w:p w14:paraId="3E738834" w14:textId="1D31CB6E" w:rsidR="00AA0972" w:rsidRDefault="00AA097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mail </w:t>
            </w:r>
            <w:r w:rsidR="00674E57">
              <w:rPr>
                <w:sz w:val="24"/>
                <w:szCs w:val="24"/>
              </w:rPr>
              <w:t>Address: _</w:t>
            </w:r>
            <w:r>
              <w:rPr>
                <w:sz w:val="24"/>
                <w:szCs w:val="24"/>
              </w:rPr>
              <w:t>_________________________________________</w:t>
            </w:r>
          </w:p>
          <w:p w14:paraId="1767C8E7" w14:textId="0392FEA5" w:rsidR="00AA0972" w:rsidRDefault="00AA0972">
            <w:pPr>
              <w:rPr>
                <w:sz w:val="24"/>
                <w:szCs w:val="24"/>
              </w:rPr>
            </w:pPr>
          </w:p>
          <w:p w14:paraId="393FA050" w14:textId="688F93C7" w:rsidR="00AA0972" w:rsidRDefault="00AA097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years lived in the U.S.  ___________________________</w:t>
            </w:r>
          </w:p>
          <w:p w14:paraId="6725183A" w14:textId="151F483B" w:rsidR="00AA0972" w:rsidRDefault="00AA0972">
            <w:pPr>
              <w:rPr>
                <w:sz w:val="24"/>
                <w:szCs w:val="24"/>
              </w:rPr>
            </w:pPr>
          </w:p>
          <w:p w14:paraId="6C22CD22" w14:textId="638C20B3" w:rsidR="00AA0972" w:rsidRDefault="00AA097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rital Status:  </w:t>
            </w:r>
            <w:r w:rsidR="004E59EC">
              <w:rPr>
                <w:sz w:val="24"/>
                <w:szCs w:val="24"/>
              </w:rPr>
              <w:t>_____________________________________________________</w:t>
            </w:r>
            <w:r w:rsidR="00150C05">
              <w:rPr>
                <w:sz w:val="24"/>
                <w:szCs w:val="24"/>
              </w:rPr>
              <w:t>______</w:t>
            </w:r>
            <w:r w:rsidR="004E59EC">
              <w:rPr>
                <w:sz w:val="24"/>
                <w:szCs w:val="24"/>
              </w:rPr>
              <w:t>___</w:t>
            </w:r>
          </w:p>
          <w:p w14:paraId="0B9CA902" w14:textId="346C41F1" w:rsidR="0097037F" w:rsidRDefault="00AA18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Married           </w:t>
            </w:r>
            <w:r w:rsidR="00150C05">
              <w:rPr>
                <w:sz w:val="24"/>
                <w:szCs w:val="24"/>
              </w:rPr>
              <w:t xml:space="preserve">           </w:t>
            </w:r>
            <w:r w:rsidR="001E0AA4">
              <w:rPr>
                <w:sz w:val="24"/>
                <w:szCs w:val="24"/>
              </w:rPr>
              <w:t xml:space="preserve">           </w:t>
            </w:r>
            <w:r w:rsidR="00150C05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Single              </w:t>
            </w:r>
            <w:r w:rsidR="00150C05">
              <w:rPr>
                <w:sz w:val="24"/>
                <w:szCs w:val="24"/>
              </w:rPr>
              <w:t xml:space="preserve">       </w:t>
            </w:r>
            <w:r w:rsidR="0097037F">
              <w:rPr>
                <w:sz w:val="24"/>
                <w:szCs w:val="24"/>
              </w:rPr>
              <w:t xml:space="preserve"> </w:t>
            </w:r>
            <w:r w:rsidR="00150C05">
              <w:rPr>
                <w:sz w:val="24"/>
                <w:szCs w:val="24"/>
              </w:rPr>
              <w:t xml:space="preserve"> </w:t>
            </w:r>
            <w:r w:rsidR="001E0AA4">
              <w:rPr>
                <w:sz w:val="24"/>
                <w:szCs w:val="24"/>
              </w:rPr>
              <w:t xml:space="preserve">       </w:t>
            </w:r>
            <w:r w:rsidR="00150C0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Divorced  </w:t>
            </w:r>
          </w:p>
          <w:p w14:paraId="321FAE6E" w14:textId="67142A03" w:rsidR="00AA18DE" w:rsidRDefault="00AA18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</w:t>
            </w:r>
          </w:p>
          <w:p w14:paraId="44FDDE71" w14:textId="54F482D1" w:rsidR="003E26D6" w:rsidRDefault="003E26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Married, Name of </w:t>
            </w:r>
            <w:r w:rsidR="000F42CE">
              <w:rPr>
                <w:sz w:val="24"/>
                <w:szCs w:val="24"/>
              </w:rPr>
              <w:t>Spouse: _</w:t>
            </w:r>
            <w:r>
              <w:rPr>
                <w:sz w:val="24"/>
                <w:szCs w:val="24"/>
              </w:rPr>
              <w:t>_____________________________________</w:t>
            </w:r>
          </w:p>
          <w:p w14:paraId="0DD6C8E2" w14:textId="77777777" w:rsidR="003E26D6" w:rsidRDefault="003E26D6">
            <w:pPr>
              <w:rPr>
                <w:sz w:val="24"/>
                <w:szCs w:val="24"/>
              </w:rPr>
            </w:pPr>
          </w:p>
          <w:p w14:paraId="72485E51" w14:textId="23F94015" w:rsidR="003E26D6" w:rsidRDefault="003E26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s and Ages of Children:</w:t>
            </w:r>
            <w:r w:rsidR="00B23B35">
              <w:rPr>
                <w:sz w:val="24"/>
                <w:szCs w:val="24"/>
              </w:rPr>
              <w:t xml:space="preserve">  _____________________________________</w:t>
            </w:r>
          </w:p>
          <w:p w14:paraId="2C1C3128" w14:textId="77777777" w:rsidR="00B23B35" w:rsidRDefault="00B23B35">
            <w:pPr>
              <w:rPr>
                <w:sz w:val="24"/>
                <w:szCs w:val="24"/>
              </w:rPr>
            </w:pPr>
          </w:p>
          <w:p w14:paraId="327166C1" w14:textId="3E486237" w:rsidR="00B23B35" w:rsidRDefault="00B23B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_____________________________________</w:t>
            </w:r>
          </w:p>
          <w:p w14:paraId="79ECB82F" w14:textId="77777777" w:rsidR="00B23B35" w:rsidRDefault="00B23B35">
            <w:pPr>
              <w:rPr>
                <w:sz w:val="24"/>
                <w:szCs w:val="24"/>
              </w:rPr>
            </w:pPr>
          </w:p>
          <w:p w14:paraId="2BFE81A8" w14:textId="5096A8F7" w:rsidR="00B23B35" w:rsidRDefault="00B23B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_____________________________________</w:t>
            </w:r>
          </w:p>
          <w:p w14:paraId="3EDCF8FA" w14:textId="77777777" w:rsidR="00B23B35" w:rsidRDefault="00B23B35">
            <w:pPr>
              <w:rPr>
                <w:sz w:val="24"/>
                <w:szCs w:val="24"/>
              </w:rPr>
            </w:pPr>
          </w:p>
          <w:p w14:paraId="3220D5D3" w14:textId="45B36E49" w:rsidR="004E59EC" w:rsidRDefault="000365D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nomination: ________________________________________________________</w:t>
            </w:r>
          </w:p>
          <w:p w14:paraId="2B1F934C" w14:textId="6C6E5942" w:rsidR="00A24B59" w:rsidRDefault="00A24B59">
            <w:pPr>
              <w:rPr>
                <w:sz w:val="24"/>
                <w:szCs w:val="24"/>
              </w:rPr>
            </w:pPr>
          </w:p>
          <w:p w14:paraId="6157A376" w14:textId="1505B0CA" w:rsidR="00A24B59" w:rsidRDefault="00A24B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nguage: _____________________________________________________________</w:t>
            </w:r>
          </w:p>
          <w:p w14:paraId="53A4AE4B" w14:textId="641C2C38" w:rsidR="00AA0972" w:rsidRDefault="00AA0972">
            <w:pPr>
              <w:rPr>
                <w:sz w:val="24"/>
                <w:szCs w:val="24"/>
              </w:rPr>
            </w:pPr>
          </w:p>
          <w:p w14:paraId="5674895B" w14:textId="2B316E04" w:rsidR="00F42CF6" w:rsidRDefault="00F42CF6">
            <w:pPr>
              <w:rPr>
                <w:sz w:val="24"/>
                <w:szCs w:val="24"/>
              </w:rPr>
            </w:pPr>
          </w:p>
          <w:p w14:paraId="7FCE5B5F" w14:textId="78473702" w:rsidR="00F42CF6" w:rsidRPr="00F42CF6" w:rsidRDefault="00F42CF6">
            <w:r w:rsidRPr="00F42CF6">
              <w:rPr>
                <w:sz w:val="24"/>
                <w:szCs w:val="24"/>
              </w:rPr>
              <w:t xml:space="preserve">                               </w:t>
            </w:r>
          </w:p>
        </w:tc>
      </w:tr>
      <w:tr w:rsidR="001E18D2" w14:paraId="0589BCC6" w14:textId="77777777" w:rsidTr="00A24B59">
        <w:tc>
          <w:tcPr>
            <w:tcW w:w="9895" w:type="dxa"/>
            <w:gridSpan w:val="6"/>
          </w:tcPr>
          <w:p w14:paraId="4DD528C4" w14:textId="2613FE31" w:rsidR="001E18D2" w:rsidRPr="005E57A9" w:rsidRDefault="001E18D2" w:rsidP="005E57A9">
            <w:pPr>
              <w:jc w:val="center"/>
              <w:rPr>
                <w:sz w:val="32"/>
                <w:szCs w:val="32"/>
              </w:rPr>
            </w:pPr>
            <w:r w:rsidRPr="005E57A9">
              <w:rPr>
                <w:sz w:val="32"/>
                <w:szCs w:val="32"/>
              </w:rPr>
              <w:lastRenderedPageBreak/>
              <w:t>Educational Background</w:t>
            </w:r>
          </w:p>
        </w:tc>
      </w:tr>
      <w:tr w:rsidR="005D5FDC" w14:paraId="4A3DC942" w14:textId="77777777" w:rsidTr="00902EDA">
        <w:trPr>
          <w:trHeight w:val="458"/>
        </w:trPr>
        <w:tc>
          <w:tcPr>
            <w:tcW w:w="1861" w:type="dxa"/>
          </w:tcPr>
          <w:p w14:paraId="101BBC0B" w14:textId="2757C0CB" w:rsidR="005D5FDC" w:rsidRPr="008A1BC3" w:rsidRDefault="00805843" w:rsidP="008A1BC3">
            <w:pPr>
              <w:jc w:val="center"/>
              <w:rPr>
                <w:sz w:val="28"/>
                <w:szCs w:val="28"/>
              </w:rPr>
            </w:pPr>
            <w:r w:rsidRPr="008A1BC3">
              <w:rPr>
                <w:sz w:val="28"/>
                <w:szCs w:val="28"/>
              </w:rPr>
              <w:t>Type OF School</w:t>
            </w:r>
          </w:p>
        </w:tc>
        <w:tc>
          <w:tcPr>
            <w:tcW w:w="1861" w:type="dxa"/>
          </w:tcPr>
          <w:p w14:paraId="1309A9BF" w14:textId="454757E5" w:rsidR="005D5FDC" w:rsidRPr="008A1BC3" w:rsidRDefault="00805843" w:rsidP="008A1BC3">
            <w:pPr>
              <w:jc w:val="center"/>
              <w:rPr>
                <w:sz w:val="28"/>
                <w:szCs w:val="28"/>
              </w:rPr>
            </w:pPr>
            <w:r w:rsidRPr="008A1BC3">
              <w:rPr>
                <w:sz w:val="28"/>
                <w:szCs w:val="28"/>
              </w:rPr>
              <w:t>Name of School</w:t>
            </w:r>
          </w:p>
        </w:tc>
        <w:tc>
          <w:tcPr>
            <w:tcW w:w="1873" w:type="dxa"/>
          </w:tcPr>
          <w:p w14:paraId="74C1BD41" w14:textId="54AD3935" w:rsidR="005D5FDC" w:rsidRPr="008A1BC3" w:rsidRDefault="00805843" w:rsidP="008A1BC3">
            <w:pPr>
              <w:jc w:val="center"/>
              <w:rPr>
                <w:sz w:val="28"/>
                <w:szCs w:val="28"/>
              </w:rPr>
            </w:pPr>
            <w:r w:rsidRPr="008A1BC3">
              <w:rPr>
                <w:sz w:val="28"/>
                <w:szCs w:val="28"/>
              </w:rPr>
              <w:t>Location</w:t>
            </w:r>
            <w:r w:rsidR="008C473C">
              <w:rPr>
                <w:sz w:val="28"/>
                <w:szCs w:val="28"/>
              </w:rPr>
              <w:t xml:space="preserve"> Mailing Address</w:t>
            </w:r>
          </w:p>
        </w:tc>
        <w:tc>
          <w:tcPr>
            <w:tcW w:w="1960" w:type="dxa"/>
          </w:tcPr>
          <w:p w14:paraId="478661A5" w14:textId="25259241" w:rsidR="005D5FDC" w:rsidRPr="008A1BC3" w:rsidRDefault="00805843" w:rsidP="008A1BC3">
            <w:pPr>
              <w:jc w:val="center"/>
              <w:rPr>
                <w:sz w:val="28"/>
                <w:szCs w:val="28"/>
              </w:rPr>
            </w:pPr>
            <w:r w:rsidRPr="008A1BC3">
              <w:rPr>
                <w:sz w:val="28"/>
                <w:szCs w:val="28"/>
              </w:rPr>
              <w:t>No. of Years Completed</w:t>
            </w:r>
          </w:p>
        </w:tc>
        <w:tc>
          <w:tcPr>
            <w:tcW w:w="2340" w:type="dxa"/>
            <w:gridSpan w:val="2"/>
          </w:tcPr>
          <w:p w14:paraId="095CDAAD" w14:textId="3D5841D0" w:rsidR="005D5FDC" w:rsidRPr="008A1BC3" w:rsidRDefault="00805843" w:rsidP="008A1BC3">
            <w:pPr>
              <w:jc w:val="center"/>
              <w:rPr>
                <w:sz w:val="28"/>
                <w:szCs w:val="28"/>
              </w:rPr>
            </w:pPr>
            <w:r w:rsidRPr="008A1BC3">
              <w:rPr>
                <w:sz w:val="28"/>
                <w:szCs w:val="28"/>
              </w:rPr>
              <w:t>Major &amp; Degree</w:t>
            </w:r>
          </w:p>
        </w:tc>
      </w:tr>
      <w:tr w:rsidR="005E57A9" w14:paraId="4D2D2E6F" w14:textId="77777777" w:rsidTr="00902EDA">
        <w:trPr>
          <w:trHeight w:val="440"/>
        </w:trPr>
        <w:tc>
          <w:tcPr>
            <w:tcW w:w="1861" w:type="dxa"/>
          </w:tcPr>
          <w:p w14:paraId="6210A74E" w14:textId="77777777" w:rsidR="005E57A9" w:rsidRDefault="005E57A9" w:rsidP="00F42CF6"/>
        </w:tc>
        <w:tc>
          <w:tcPr>
            <w:tcW w:w="1861" w:type="dxa"/>
          </w:tcPr>
          <w:p w14:paraId="33EF4C8E" w14:textId="77777777" w:rsidR="005E57A9" w:rsidRDefault="005E57A9" w:rsidP="00F42CF6"/>
        </w:tc>
        <w:tc>
          <w:tcPr>
            <w:tcW w:w="1873" w:type="dxa"/>
          </w:tcPr>
          <w:p w14:paraId="7E58A8AB" w14:textId="77777777" w:rsidR="005E57A9" w:rsidRDefault="005E57A9" w:rsidP="00F42CF6"/>
        </w:tc>
        <w:tc>
          <w:tcPr>
            <w:tcW w:w="1960" w:type="dxa"/>
          </w:tcPr>
          <w:p w14:paraId="2A4B9418" w14:textId="77777777" w:rsidR="005E57A9" w:rsidRDefault="005E57A9" w:rsidP="00F42CF6"/>
        </w:tc>
        <w:tc>
          <w:tcPr>
            <w:tcW w:w="2340" w:type="dxa"/>
            <w:gridSpan w:val="2"/>
          </w:tcPr>
          <w:p w14:paraId="307D2CD2" w14:textId="77777777" w:rsidR="005E57A9" w:rsidRDefault="005E57A9" w:rsidP="00F42CF6"/>
        </w:tc>
      </w:tr>
      <w:tr w:rsidR="008C473C" w14:paraId="0D1D85AA" w14:textId="77777777" w:rsidTr="00902EDA">
        <w:trPr>
          <w:trHeight w:val="440"/>
        </w:trPr>
        <w:tc>
          <w:tcPr>
            <w:tcW w:w="1861" w:type="dxa"/>
          </w:tcPr>
          <w:p w14:paraId="1A1539DA" w14:textId="77777777" w:rsidR="008C473C" w:rsidRDefault="008C473C" w:rsidP="00F42CF6"/>
        </w:tc>
        <w:tc>
          <w:tcPr>
            <w:tcW w:w="1861" w:type="dxa"/>
          </w:tcPr>
          <w:p w14:paraId="3B590E80" w14:textId="77777777" w:rsidR="008C473C" w:rsidRDefault="008C473C" w:rsidP="00F42CF6"/>
        </w:tc>
        <w:tc>
          <w:tcPr>
            <w:tcW w:w="1873" w:type="dxa"/>
          </w:tcPr>
          <w:p w14:paraId="628E2814" w14:textId="77777777" w:rsidR="008C473C" w:rsidRDefault="008C473C" w:rsidP="00F42CF6"/>
        </w:tc>
        <w:tc>
          <w:tcPr>
            <w:tcW w:w="1960" w:type="dxa"/>
          </w:tcPr>
          <w:p w14:paraId="02A47078" w14:textId="77777777" w:rsidR="008C473C" w:rsidRDefault="008C473C" w:rsidP="00F42CF6"/>
        </w:tc>
        <w:tc>
          <w:tcPr>
            <w:tcW w:w="2340" w:type="dxa"/>
            <w:gridSpan w:val="2"/>
          </w:tcPr>
          <w:p w14:paraId="797B5FF7" w14:textId="77777777" w:rsidR="008C473C" w:rsidRDefault="008C473C" w:rsidP="00F42CF6"/>
        </w:tc>
      </w:tr>
      <w:tr w:rsidR="008C473C" w14:paraId="246EC321" w14:textId="77777777" w:rsidTr="00902EDA">
        <w:trPr>
          <w:trHeight w:val="440"/>
        </w:trPr>
        <w:tc>
          <w:tcPr>
            <w:tcW w:w="1861" w:type="dxa"/>
          </w:tcPr>
          <w:p w14:paraId="5C708C2F" w14:textId="77777777" w:rsidR="008C473C" w:rsidRDefault="008C473C" w:rsidP="00F42CF6"/>
        </w:tc>
        <w:tc>
          <w:tcPr>
            <w:tcW w:w="1861" w:type="dxa"/>
          </w:tcPr>
          <w:p w14:paraId="64BEC3D5" w14:textId="77777777" w:rsidR="008C473C" w:rsidRDefault="008C473C" w:rsidP="00F42CF6"/>
        </w:tc>
        <w:tc>
          <w:tcPr>
            <w:tcW w:w="1873" w:type="dxa"/>
          </w:tcPr>
          <w:p w14:paraId="056BBDA4" w14:textId="77777777" w:rsidR="008C473C" w:rsidRDefault="008C473C" w:rsidP="00F42CF6"/>
        </w:tc>
        <w:tc>
          <w:tcPr>
            <w:tcW w:w="1960" w:type="dxa"/>
          </w:tcPr>
          <w:p w14:paraId="1156E857" w14:textId="77777777" w:rsidR="008C473C" w:rsidRDefault="008C473C" w:rsidP="00F42CF6"/>
        </w:tc>
        <w:tc>
          <w:tcPr>
            <w:tcW w:w="2340" w:type="dxa"/>
            <w:gridSpan w:val="2"/>
          </w:tcPr>
          <w:p w14:paraId="4E1C0814" w14:textId="77777777" w:rsidR="008C473C" w:rsidRDefault="008C473C" w:rsidP="00F42CF6"/>
        </w:tc>
      </w:tr>
      <w:tr w:rsidR="003F7558" w14:paraId="3C3CABC1" w14:textId="77777777" w:rsidTr="00FB610A">
        <w:trPr>
          <w:trHeight w:val="8900"/>
        </w:trPr>
        <w:tc>
          <w:tcPr>
            <w:tcW w:w="9895" w:type="dxa"/>
            <w:gridSpan w:val="6"/>
          </w:tcPr>
          <w:p w14:paraId="6A2C300F" w14:textId="3AA2ED57" w:rsidR="00F05221" w:rsidRPr="005B7A1C" w:rsidRDefault="00494426" w:rsidP="00F42CF6">
            <w:pPr>
              <w:rPr>
                <w:sz w:val="24"/>
                <w:szCs w:val="24"/>
              </w:rPr>
            </w:pPr>
            <w:r w:rsidRPr="005B7A1C">
              <w:rPr>
                <w:sz w:val="24"/>
                <w:szCs w:val="24"/>
              </w:rPr>
              <w:t>Please briefly describe your general background: summarize your ministry strengths and weaknesses</w:t>
            </w:r>
            <w:r w:rsidR="005B7A1C">
              <w:rPr>
                <w:sz w:val="24"/>
                <w:szCs w:val="24"/>
              </w:rPr>
              <w:t xml:space="preserve">.      </w:t>
            </w:r>
            <w:r w:rsidR="00F05221" w:rsidRPr="005B7A1C">
              <w:rPr>
                <w:sz w:val="24"/>
                <w:szCs w:val="24"/>
              </w:rPr>
              <w:t>Ministry preferences and vision; and your special interests in ministry.</w:t>
            </w:r>
            <w:r w:rsidR="00C40C48" w:rsidRPr="005B7A1C">
              <w:rPr>
                <w:sz w:val="24"/>
                <w:szCs w:val="24"/>
              </w:rPr>
              <w:t xml:space="preserve"> What </w:t>
            </w:r>
            <w:r w:rsidR="005B7A1C" w:rsidRPr="005B7A1C">
              <w:rPr>
                <w:sz w:val="24"/>
                <w:szCs w:val="24"/>
              </w:rPr>
              <w:t>experience</w:t>
            </w:r>
            <w:r w:rsidR="00C40C48" w:rsidRPr="005B7A1C">
              <w:rPr>
                <w:sz w:val="24"/>
                <w:szCs w:val="24"/>
              </w:rPr>
              <w:t xml:space="preserve"> have you had in a multi-cultural community?</w:t>
            </w:r>
          </w:p>
        </w:tc>
      </w:tr>
    </w:tbl>
    <w:p w14:paraId="5D1EBCD5" w14:textId="46279FAA" w:rsidR="005D5FDC" w:rsidRDefault="005D5FDC" w:rsidP="00F42CF6"/>
    <w:p w14:paraId="79250D01" w14:textId="77777777" w:rsidR="00FB610A" w:rsidRDefault="00FB610A" w:rsidP="00F42CF6"/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3111"/>
        <w:gridCol w:w="3119"/>
        <w:gridCol w:w="3665"/>
      </w:tblGrid>
      <w:tr w:rsidR="007C040B" w14:paraId="11655566" w14:textId="77777777" w:rsidTr="00553175">
        <w:trPr>
          <w:trHeight w:val="800"/>
        </w:trPr>
        <w:tc>
          <w:tcPr>
            <w:tcW w:w="9895" w:type="dxa"/>
            <w:gridSpan w:val="3"/>
          </w:tcPr>
          <w:p w14:paraId="7987B5D1" w14:textId="77777777" w:rsidR="007C040B" w:rsidRDefault="00B265CA" w:rsidP="00FB610A">
            <w:pPr>
              <w:spacing w:before="240"/>
              <w:jc w:val="center"/>
              <w:rPr>
                <w:sz w:val="32"/>
                <w:szCs w:val="32"/>
              </w:rPr>
            </w:pPr>
            <w:r w:rsidRPr="00B265CA">
              <w:rPr>
                <w:sz w:val="32"/>
                <w:szCs w:val="32"/>
              </w:rPr>
              <w:t>Work Experience</w:t>
            </w:r>
          </w:p>
          <w:p w14:paraId="3A20A4F6" w14:textId="42168E11" w:rsidR="00FB610A" w:rsidRPr="00B265CA" w:rsidRDefault="00FB610A" w:rsidP="00B265CA">
            <w:pPr>
              <w:jc w:val="center"/>
              <w:rPr>
                <w:sz w:val="32"/>
                <w:szCs w:val="32"/>
              </w:rPr>
            </w:pPr>
          </w:p>
        </w:tc>
      </w:tr>
      <w:tr w:rsidR="00D45C66" w14:paraId="641FF1F3" w14:textId="77777777" w:rsidTr="00902EDA">
        <w:trPr>
          <w:trHeight w:val="4877"/>
        </w:trPr>
        <w:tc>
          <w:tcPr>
            <w:tcW w:w="9895" w:type="dxa"/>
            <w:gridSpan w:val="3"/>
          </w:tcPr>
          <w:p w14:paraId="52FD8D3B" w14:textId="414CBEB8" w:rsidR="00D45C66" w:rsidRPr="005B7A1C" w:rsidRDefault="00D45C66" w:rsidP="00F42CF6">
            <w:pPr>
              <w:rPr>
                <w:sz w:val="24"/>
                <w:szCs w:val="24"/>
              </w:rPr>
            </w:pPr>
            <w:r w:rsidRPr="005B7A1C">
              <w:rPr>
                <w:sz w:val="24"/>
                <w:szCs w:val="24"/>
              </w:rPr>
              <w:t xml:space="preserve">Please list your work and/or ministry experience for the past five </w:t>
            </w:r>
            <w:r w:rsidR="00C6039E" w:rsidRPr="005B7A1C">
              <w:rPr>
                <w:sz w:val="24"/>
                <w:szCs w:val="24"/>
              </w:rPr>
              <w:t>years:</w:t>
            </w:r>
          </w:p>
        </w:tc>
      </w:tr>
      <w:tr w:rsidR="00AC04A3" w14:paraId="277DBC1E" w14:textId="77777777" w:rsidTr="00A24B59">
        <w:tc>
          <w:tcPr>
            <w:tcW w:w="9895" w:type="dxa"/>
            <w:gridSpan w:val="3"/>
          </w:tcPr>
          <w:p w14:paraId="7D405159" w14:textId="6078725D" w:rsidR="00AC04A3" w:rsidRPr="00FB5217" w:rsidRDefault="00FB5217" w:rsidP="00FB5217">
            <w:pPr>
              <w:jc w:val="center"/>
              <w:rPr>
                <w:sz w:val="32"/>
                <w:szCs w:val="32"/>
              </w:rPr>
            </w:pPr>
            <w:r w:rsidRPr="00FB5217">
              <w:rPr>
                <w:sz w:val="32"/>
                <w:szCs w:val="32"/>
              </w:rPr>
              <w:t>Professional References</w:t>
            </w:r>
            <w:r w:rsidR="008C3983">
              <w:rPr>
                <w:sz w:val="32"/>
                <w:szCs w:val="32"/>
              </w:rPr>
              <w:t xml:space="preserve"> </w:t>
            </w:r>
          </w:p>
        </w:tc>
      </w:tr>
      <w:tr w:rsidR="00AC04A3" w14:paraId="7519C703" w14:textId="77777777" w:rsidTr="00A24B59">
        <w:trPr>
          <w:trHeight w:val="494"/>
        </w:trPr>
        <w:tc>
          <w:tcPr>
            <w:tcW w:w="3111" w:type="dxa"/>
          </w:tcPr>
          <w:p w14:paraId="1DA69D3F" w14:textId="19AE31E5" w:rsidR="00AC04A3" w:rsidRPr="0020372E" w:rsidRDefault="003E2953" w:rsidP="0020372E">
            <w:pPr>
              <w:jc w:val="center"/>
              <w:rPr>
                <w:sz w:val="28"/>
                <w:szCs w:val="28"/>
              </w:rPr>
            </w:pPr>
            <w:r w:rsidRPr="0020372E">
              <w:rPr>
                <w:sz w:val="28"/>
                <w:szCs w:val="28"/>
              </w:rPr>
              <w:t>Name</w:t>
            </w:r>
          </w:p>
        </w:tc>
        <w:tc>
          <w:tcPr>
            <w:tcW w:w="3119" w:type="dxa"/>
          </w:tcPr>
          <w:p w14:paraId="1BEB4544" w14:textId="5134B058" w:rsidR="00AC04A3" w:rsidRPr="0020372E" w:rsidRDefault="003E2953" w:rsidP="0020372E">
            <w:pPr>
              <w:jc w:val="center"/>
              <w:rPr>
                <w:sz w:val="28"/>
                <w:szCs w:val="28"/>
              </w:rPr>
            </w:pPr>
            <w:r w:rsidRPr="0020372E">
              <w:rPr>
                <w:sz w:val="28"/>
                <w:szCs w:val="28"/>
              </w:rPr>
              <w:t>Address</w:t>
            </w:r>
          </w:p>
        </w:tc>
        <w:tc>
          <w:tcPr>
            <w:tcW w:w="3665" w:type="dxa"/>
          </w:tcPr>
          <w:p w14:paraId="2BCD1134" w14:textId="463E25E2" w:rsidR="00AC04A3" w:rsidRPr="0020372E" w:rsidRDefault="003E2953" w:rsidP="0020372E">
            <w:pPr>
              <w:jc w:val="center"/>
              <w:rPr>
                <w:sz w:val="28"/>
                <w:szCs w:val="28"/>
              </w:rPr>
            </w:pPr>
            <w:r w:rsidRPr="0020372E">
              <w:rPr>
                <w:sz w:val="28"/>
                <w:szCs w:val="28"/>
              </w:rPr>
              <w:t>Phone Number</w:t>
            </w:r>
          </w:p>
        </w:tc>
      </w:tr>
      <w:tr w:rsidR="00AC04A3" w14:paraId="751BC15C" w14:textId="77777777" w:rsidTr="00A24B59">
        <w:trPr>
          <w:trHeight w:val="521"/>
        </w:trPr>
        <w:tc>
          <w:tcPr>
            <w:tcW w:w="3111" w:type="dxa"/>
          </w:tcPr>
          <w:p w14:paraId="78F4B719" w14:textId="77777777" w:rsidR="00AC04A3" w:rsidRDefault="00AC04A3" w:rsidP="00F42CF6"/>
        </w:tc>
        <w:tc>
          <w:tcPr>
            <w:tcW w:w="3119" w:type="dxa"/>
          </w:tcPr>
          <w:p w14:paraId="5F212168" w14:textId="77777777" w:rsidR="00AC04A3" w:rsidRDefault="00AC04A3" w:rsidP="00F42CF6"/>
        </w:tc>
        <w:tc>
          <w:tcPr>
            <w:tcW w:w="3665" w:type="dxa"/>
          </w:tcPr>
          <w:p w14:paraId="150B7F35" w14:textId="77777777" w:rsidR="00AC04A3" w:rsidRDefault="00AC04A3" w:rsidP="00F42CF6"/>
        </w:tc>
      </w:tr>
      <w:tr w:rsidR="00AC04A3" w14:paraId="011D82E5" w14:textId="77777777" w:rsidTr="00A24B59">
        <w:trPr>
          <w:trHeight w:val="539"/>
        </w:trPr>
        <w:tc>
          <w:tcPr>
            <w:tcW w:w="3111" w:type="dxa"/>
          </w:tcPr>
          <w:p w14:paraId="44D5CD99" w14:textId="77777777" w:rsidR="00AC04A3" w:rsidRDefault="00AC04A3" w:rsidP="00F42CF6"/>
        </w:tc>
        <w:tc>
          <w:tcPr>
            <w:tcW w:w="3119" w:type="dxa"/>
          </w:tcPr>
          <w:p w14:paraId="593D4511" w14:textId="77777777" w:rsidR="00AC04A3" w:rsidRDefault="00AC04A3" w:rsidP="00F42CF6"/>
        </w:tc>
        <w:tc>
          <w:tcPr>
            <w:tcW w:w="3665" w:type="dxa"/>
          </w:tcPr>
          <w:p w14:paraId="1E8F78E4" w14:textId="77777777" w:rsidR="00AC04A3" w:rsidRDefault="00AC04A3" w:rsidP="00F42CF6"/>
        </w:tc>
      </w:tr>
      <w:tr w:rsidR="0020372E" w14:paraId="79A462CD" w14:textId="77777777" w:rsidTr="00A24B59">
        <w:trPr>
          <w:trHeight w:val="539"/>
        </w:trPr>
        <w:tc>
          <w:tcPr>
            <w:tcW w:w="3111" w:type="dxa"/>
          </w:tcPr>
          <w:p w14:paraId="4933A425" w14:textId="77777777" w:rsidR="0020372E" w:rsidRDefault="0020372E" w:rsidP="00F42CF6"/>
        </w:tc>
        <w:tc>
          <w:tcPr>
            <w:tcW w:w="3119" w:type="dxa"/>
          </w:tcPr>
          <w:p w14:paraId="5D2CEE0A" w14:textId="77777777" w:rsidR="0020372E" w:rsidRDefault="0020372E" w:rsidP="00F42CF6"/>
        </w:tc>
        <w:tc>
          <w:tcPr>
            <w:tcW w:w="3665" w:type="dxa"/>
          </w:tcPr>
          <w:p w14:paraId="1FB4E43B" w14:textId="77777777" w:rsidR="0020372E" w:rsidRDefault="0020372E" w:rsidP="00F42CF6"/>
        </w:tc>
      </w:tr>
    </w:tbl>
    <w:p w14:paraId="73339CB4" w14:textId="70A27D9B" w:rsidR="007C040B" w:rsidRDefault="008C3983" w:rsidP="008C3983">
      <w:pPr>
        <w:pStyle w:val="ListParagraph"/>
        <w:numPr>
          <w:ilvl w:val="0"/>
          <w:numId w:val="1"/>
        </w:numPr>
      </w:pPr>
      <w:r>
        <w:t xml:space="preserve">Attach Reference </w:t>
      </w:r>
      <w:r w:rsidR="00CE683A">
        <w:t xml:space="preserve">Letter:    </w:t>
      </w:r>
      <w:r>
        <w:t xml:space="preserve"> </w:t>
      </w:r>
      <w:r w:rsidR="00CE683A">
        <w:t xml:space="preserve">   Yes        No</w:t>
      </w:r>
    </w:p>
    <w:p w14:paraId="7833F3C6" w14:textId="7C1BDB74" w:rsidR="00BF5FCD" w:rsidRDefault="00BF5FCD" w:rsidP="00F42CF6"/>
    <w:p w14:paraId="38EBC0A7" w14:textId="77777777" w:rsidR="00E34422" w:rsidRDefault="00BF5FCD" w:rsidP="00F42CF6">
      <w:pPr>
        <w:rPr>
          <w:sz w:val="28"/>
          <w:szCs w:val="28"/>
        </w:rPr>
      </w:pPr>
      <w:r w:rsidRPr="00E34422">
        <w:rPr>
          <w:sz w:val="28"/>
          <w:szCs w:val="28"/>
        </w:rPr>
        <w:t xml:space="preserve">Signature of </w:t>
      </w:r>
      <w:r w:rsidR="005257B1" w:rsidRPr="00E34422">
        <w:rPr>
          <w:sz w:val="28"/>
          <w:szCs w:val="28"/>
        </w:rPr>
        <w:t>Applicant: _</w:t>
      </w:r>
      <w:r w:rsidRPr="00E34422">
        <w:rPr>
          <w:sz w:val="28"/>
          <w:szCs w:val="28"/>
        </w:rPr>
        <w:t>__________________________________</w:t>
      </w:r>
    </w:p>
    <w:p w14:paraId="6F1C344D" w14:textId="59129505" w:rsidR="005257B1" w:rsidRPr="00E34422" w:rsidRDefault="005257B1" w:rsidP="00F42CF6">
      <w:pPr>
        <w:rPr>
          <w:sz w:val="28"/>
          <w:szCs w:val="28"/>
        </w:rPr>
      </w:pPr>
      <w:r w:rsidRPr="00E34422">
        <w:rPr>
          <w:sz w:val="28"/>
          <w:szCs w:val="28"/>
        </w:rPr>
        <w:t>Date: ____________________________________</w:t>
      </w:r>
    </w:p>
    <w:p w14:paraId="60CC4E16" w14:textId="18DC8520" w:rsidR="003C4332" w:rsidRDefault="003C4332" w:rsidP="00F42CF6"/>
    <w:p w14:paraId="77FEC571" w14:textId="77777777" w:rsidR="00AF2CC4" w:rsidRDefault="003C4332" w:rsidP="00F42CF6">
      <w:pPr>
        <w:rPr>
          <w:sz w:val="28"/>
          <w:szCs w:val="28"/>
        </w:rPr>
      </w:pPr>
      <w:r w:rsidRPr="00E34422">
        <w:rPr>
          <w:sz w:val="28"/>
          <w:szCs w:val="28"/>
        </w:rPr>
        <w:t>ECCSKC Church Contact</w:t>
      </w:r>
      <w:r w:rsidR="007F32C0">
        <w:rPr>
          <w:sz w:val="28"/>
          <w:szCs w:val="28"/>
        </w:rPr>
        <w:t xml:space="preserve"> Information</w:t>
      </w:r>
      <w:r w:rsidR="00E34422">
        <w:rPr>
          <w:sz w:val="28"/>
          <w:szCs w:val="28"/>
        </w:rPr>
        <w:t>:</w:t>
      </w:r>
      <w:r w:rsidRPr="00E34422">
        <w:rPr>
          <w:sz w:val="28"/>
          <w:szCs w:val="28"/>
        </w:rPr>
        <w:t xml:space="preserve"> </w:t>
      </w:r>
    </w:p>
    <w:p w14:paraId="5EEBDC03" w14:textId="29D1FDB5" w:rsidR="003C4332" w:rsidRPr="00E34422" w:rsidRDefault="00AF2CC4" w:rsidP="00F42CF6">
      <w:pPr>
        <w:rPr>
          <w:sz w:val="28"/>
          <w:szCs w:val="28"/>
        </w:rPr>
      </w:pPr>
      <w:r>
        <w:rPr>
          <w:sz w:val="28"/>
          <w:szCs w:val="28"/>
        </w:rPr>
        <w:t>ECCSKC Email address</w:t>
      </w:r>
      <w:r w:rsidR="003C4332" w:rsidRPr="00E34422">
        <w:rPr>
          <w:sz w:val="28"/>
          <w:szCs w:val="28"/>
        </w:rPr>
        <w:t>_____________________________________________________</w:t>
      </w:r>
    </w:p>
    <w:sectPr w:rsidR="003C4332" w:rsidRPr="00E34422" w:rsidSect="00A24B5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548D08" w14:textId="77777777" w:rsidR="00777309" w:rsidRDefault="00777309" w:rsidP="009C1A26">
      <w:pPr>
        <w:spacing w:after="0" w:line="240" w:lineRule="auto"/>
      </w:pPr>
      <w:r>
        <w:separator/>
      </w:r>
    </w:p>
  </w:endnote>
  <w:endnote w:type="continuationSeparator" w:id="0">
    <w:p w14:paraId="6FD5CC9B" w14:textId="77777777" w:rsidR="00777309" w:rsidRDefault="00777309" w:rsidP="009C1A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15B406" w14:textId="77777777" w:rsidR="009C1A26" w:rsidRDefault="009C1A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150085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51FE4A" w14:textId="57B4B0A3" w:rsidR="009C1A26" w:rsidRDefault="009C1A2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4ACCBE" w14:textId="77777777" w:rsidR="009C1A26" w:rsidRDefault="009C1A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7B248" w14:textId="77777777" w:rsidR="009C1A26" w:rsidRDefault="009C1A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C5A8A0" w14:textId="77777777" w:rsidR="00777309" w:rsidRDefault="00777309" w:rsidP="009C1A26">
      <w:pPr>
        <w:spacing w:after="0" w:line="240" w:lineRule="auto"/>
      </w:pPr>
      <w:r>
        <w:separator/>
      </w:r>
    </w:p>
  </w:footnote>
  <w:footnote w:type="continuationSeparator" w:id="0">
    <w:p w14:paraId="78E0DB9B" w14:textId="77777777" w:rsidR="00777309" w:rsidRDefault="00777309" w:rsidP="009C1A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F66FA" w14:textId="77777777" w:rsidR="009C1A26" w:rsidRDefault="009C1A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329987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C5F2F34" w14:textId="5E996AE7" w:rsidR="009C1A26" w:rsidRDefault="00777309">
        <w:pPr>
          <w:pStyle w:val="Header"/>
          <w:jc w:val="right"/>
        </w:pPr>
      </w:p>
    </w:sdtContent>
  </w:sdt>
  <w:p w14:paraId="23BFB611" w14:textId="77777777" w:rsidR="009C1A26" w:rsidRDefault="009C1A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B17EB" w14:textId="77777777" w:rsidR="009C1A26" w:rsidRDefault="009C1A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20452E"/>
    <w:multiLevelType w:val="hybridMultilevel"/>
    <w:tmpl w:val="33C0A930"/>
    <w:lvl w:ilvl="0" w:tplc="5CBE765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DMyNTUxMbU0MDVS0lEKTi0uzszPAykwqQUAOfcQBSwAAAA="/>
  </w:docVars>
  <w:rsids>
    <w:rsidRoot w:val="00F42CF6"/>
    <w:rsid w:val="000365DA"/>
    <w:rsid w:val="000F42CE"/>
    <w:rsid w:val="00150C05"/>
    <w:rsid w:val="001658B3"/>
    <w:rsid w:val="001B50E3"/>
    <w:rsid w:val="001B536A"/>
    <w:rsid w:val="001E0AA4"/>
    <w:rsid w:val="001E18D2"/>
    <w:rsid w:val="0020372E"/>
    <w:rsid w:val="00265237"/>
    <w:rsid w:val="003036B9"/>
    <w:rsid w:val="003229CE"/>
    <w:rsid w:val="003B3083"/>
    <w:rsid w:val="003C4332"/>
    <w:rsid w:val="003E26D6"/>
    <w:rsid w:val="003E2953"/>
    <w:rsid w:val="003F7558"/>
    <w:rsid w:val="00494426"/>
    <w:rsid w:val="004A0949"/>
    <w:rsid w:val="004E59EC"/>
    <w:rsid w:val="005257B1"/>
    <w:rsid w:val="00553175"/>
    <w:rsid w:val="00584FBB"/>
    <w:rsid w:val="005B7A1C"/>
    <w:rsid w:val="005D5FDC"/>
    <w:rsid w:val="005E57A9"/>
    <w:rsid w:val="00650928"/>
    <w:rsid w:val="00674E57"/>
    <w:rsid w:val="006D46C7"/>
    <w:rsid w:val="0070062F"/>
    <w:rsid w:val="00777309"/>
    <w:rsid w:val="007C040B"/>
    <w:rsid w:val="007F32C0"/>
    <w:rsid w:val="00805843"/>
    <w:rsid w:val="0085126F"/>
    <w:rsid w:val="008A1BC3"/>
    <w:rsid w:val="008C3983"/>
    <w:rsid w:val="008C473C"/>
    <w:rsid w:val="008C624F"/>
    <w:rsid w:val="00902EDA"/>
    <w:rsid w:val="0097037F"/>
    <w:rsid w:val="009A125D"/>
    <w:rsid w:val="009A6791"/>
    <w:rsid w:val="009C1A26"/>
    <w:rsid w:val="00A24B59"/>
    <w:rsid w:val="00A60A2F"/>
    <w:rsid w:val="00A76777"/>
    <w:rsid w:val="00AA0972"/>
    <w:rsid w:val="00AA18DE"/>
    <w:rsid w:val="00AA6C0F"/>
    <w:rsid w:val="00AC04A3"/>
    <w:rsid w:val="00AF2CC4"/>
    <w:rsid w:val="00B23B35"/>
    <w:rsid w:val="00B265CA"/>
    <w:rsid w:val="00BA3F1C"/>
    <w:rsid w:val="00BB7C10"/>
    <w:rsid w:val="00BF5FCD"/>
    <w:rsid w:val="00C01710"/>
    <w:rsid w:val="00C276DD"/>
    <w:rsid w:val="00C40C48"/>
    <w:rsid w:val="00C6039E"/>
    <w:rsid w:val="00CE683A"/>
    <w:rsid w:val="00D45C66"/>
    <w:rsid w:val="00DC1EE6"/>
    <w:rsid w:val="00E34422"/>
    <w:rsid w:val="00E529B1"/>
    <w:rsid w:val="00F05221"/>
    <w:rsid w:val="00F354E2"/>
    <w:rsid w:val="00F42CF6"/>
    <w:rsid w:val="00F56F7B"/>
    <w:rsid w:val="00FB5217"/>
    <w:rsid w:val="00FB6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B4BEE"/>
  <w15:chartTrackingRefBased/>
  <w15:docId w15:val="{4551CD76-AF77-4115-A08F-5A76EDD59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2C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1A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1A26"/>
  </w:style>
  <w:style w:type="paragraph" w:styleId="Footer">
    <w:name w:val="footer"/>
    <w:basedOn w:val="Normal"/>
    <w:link w:val="FooterChar"/>
    <w:uiPriority w:val="99"/>
    <w:unhideWhenUsed/>
    <w:rsid w:val="009C1A2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1A26"/>
  </w:style>
  <w:style w:type="paragraph" w:styleId="ListParagraph">
    <w:name w:val="List Paragraph"/>
    <w:basedOn w:val="Normal"/>
    <w:uiPriority w:val="34"/>
    <w:qFormat/>
    <w:rsid w:val="008C39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e Wu</dc:creator>
  <cp:keywords/>
  <dc:description/>
  <cp:lastModifiedBy>Janie Wu</cp:lastModifiedBy>
  <cp:revision>19</cp:revision>
  <dcterms:created xsi:type="dcterms:W3CDTF">2021-02-11T12:09:00Z</dcterms:created>
  <dcterms:modified xsi:type="dcterms:W3CDTF">2021-02-11T22:39:00Z</dcterms:modified>
</cp:coreProperties>
</file>